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22"/>
        <w:tblpPr w:leftFromText="180" w:rightFromText="180" w:vertAnchor="page" w:horzAnchor="page" w:tblpX="944" w:tblpY="1821"/>
        <w:tblW w:w="6457" w:type="dxa"/>
        <w:tblLook w:val="04A0" w:firstRow="1" w:lastRow="0" w:firstColumn="1" w:lastColumn="0" w:noHBand="0" w:noVBand="1"/>
      </w:tblPr>
      <w:tblGrid>
        <w:gridCol w:w="1542"/>
        <w:gridCol w:w="1562"/>
        <w:gridCol w:w="1811"/>
        <w:gridCol w:w="1542"/>
      </w:tblGrid>
      <w:tr w:rsidR="00D1459E" w:rsidRPr="005611E2" w:rsidTr="00D1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noWrap/>
            <w:hideMark/>
          </w:tcPr>
          <w:p w:rsidR="00D1459E" w:rsidRPr="005611E2" w:rsidRDefault="00D1459E" w:rsidP="00D1459E">
            <w:pPr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 </w:t>
            </w:r>
          </w:p>
        </w:tc>
        <w:tc>
          <w:tcPr>
            <w:tcW w:w="1562" w:type="dxa"/>
            <w:noWrap/>
            <w:hideMark/>
          </w:tcPr>
          <w:p w:rsidR="00D1459E" w:rsidRPr="005611E2" w:rsidRDefault="00D1459E" w:rsidP="00D1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MY"/>
              </w:rPr>
            </w:pPr>
            <w:r w:rsidRPr="005611E2">
              <w:rPr>
                <w:rFonts w:ascii="Calibri" w:eastAsia="Times New Roman" w:hAnsi="Calibri" w:cs="Calibri"/>
                <w:sz w:val="18"/>
                <w:szCs w:val="18"/>
                <w:lang w:eastAsia="en-MY"/>
              </w:rPr>
              <w:t> </w:t>
            </w:r>
          </w:p>
        </w:tc>
        <w:tc>
          <w:tcPr>
            <w:tcW w:w="1811" w:type="dxa"/>
            <w:hideMark/>
          </w:tcPr>
          <w:p w:rsidR="00D1459E" w:rsidRPr="005611E2" w:rsidRDefault="00D1459E" w:rsidP="00D145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5B9BD5" w:themeColor="accent1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color w:val="5B9BD5" w:themeColor="accent1"/>
                <w:sz w:val="14"/>
                <w:szCs w:val="14"/>
                <w:lang w:eastAsia="en-MY"/>
              </w:rPr>
              <w:t>Frequency</w:t>
            </w:r>
          </w:p>
        </w:tc>
        <w:tc>
          <w:tcPr>
            <w:tcW w:w="1542" w:type="dxa"/>
            <w:hideMark/>
          </w:tcPr>
          <w:p w:rsidR="00D1459E" w:rsidRPr="005611E2" w:rsidRDefault="00D1459E" w:rsidP="00D145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5B9BD5" w:themeColor="accent1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color w:val="5B9BD5" w:themeColor="accent1"/>
                <w:sz w:val="14"/>
                <w:szCs w:val="14"/>
                <w:lang w:eastAsia="en-MY"/>
              </w:rPr>
              <w:t>Percent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 w:val="restart"/>
            <w:noWrap/>
            <w:hideMark/>
          </w:tcPr>
          <w:p w:rsidR="00D1459E" w:rsidRPr="005611E2" w:rsidRDefault="00D1459E" w:rsidP="00D1459E">
            <w:pPr>
              <w:jc w:val="center"/>
              <w:rPr>
                <w:rFonts w:ascii="Arial" w:eastAsia="Times New Roman" w:hAnsi="Arial" w:cs="Arial"/>
                <w:color w:val="5B9BD5" w:themeColor="accent1"/>
                <w:sz w:val="16"/>
                <w:szCs w:val="16"/>
                <w:lang w:eastAsia="en-MY"/>
              </w:rPr>
            </w:pPr>
            <w:r w:rsidRPr="005611E2">
              <w:rPr>
                <w:rFonts w:ascii="Arial" w:eastAsia="Times New Roman" w:hAnsi="Arial" w:cs="Arial"/>
                <w:color w:val="5B9BD5" w:themeColor="accent1"/>
                <w:sz w:val="16"/>
                <w:szCs w:val="16"/>
                <w:lang w:eastAsia="en-MY"/>
              </w:rPr>
              <w:t>Gender</w:t>
            </w: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Female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7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7.0</w:t>
            </w:r>
          </w:p>
        </w:tc>
      </w:tr>
      <w:tr w:rsidR="00D1459E" w:rsidRPr="005611E2" w:rsidTr="00D1459E">
        <w:trPr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Arial" w:eastAsia="Times New Roman" w:hAnsi="Arial" w:cs="Arial"/>
                <w:color w:val="5B9BD5" w:themeColor="accent1"/>
                <w:sz w:val="16"/>
                <w:szCs w:val="16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Male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2</w:t>
            </w:r>
            <w:r w:rsidR="00D1459E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83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83.0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Arial" w:eastAsia="Times New Roman" w:hAnsi="Arial" w:cs="Arial"/>
                <w:color w:val="5B9BD5" w:themeColor="accent1"/>
                <w:sz w:val="16"/>
                <w:szCs w:val="16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  <w:t>Total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00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00.0</w:t>
            </w:r>
          </w:p>
        </w:tc>
      </w:tr>
      <w:tr w:rsidR="00D1459E" w:rsidRPr="005611E2" w:rsidTr="00D1459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 w:val="restart"/>
            <w:noWrap/>
            <w:hideMark/>
          </w:tcPr>
          <w:p w:rsidR="00D1459E" w:rsidRPr="005611E2" w:rsidRDefault="00D1459E" w:rsidP="00D1459E">
            <w:pPr>
              <w:jc w:val="center"/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  <w:r w:rsidRPr="005611E2"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  <w:t>Age</w:t>
            </w: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(18-25)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23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7.60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(26-35)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90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</w:t>
            </w:r>
            <w:r w:rsidR="00D1459E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0.0</w:t>
            </w:r>
          </w:p>
        </w:tc>
      </w:tr>
      <w:tr w:rsidR="00D1459E" w:rsidRPr="005611E2" w:rsidTr="00D1459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(36-45)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</w:t>
            </w:r>
            <w:r w:rsidR="00D1459E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28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42</w:t>
            </w:r>
            <w:r w:rsidR="00D1459E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46-75)</w:t>
            </w:r>
          </w:p>
        </w:tc>
        <w:tc>
          <w:tcPr>
            <w:tcW w:w="1811" w:type="dxa"/>
            <w:noWrap/>
            <w:hideMark/>
          </w:tcPr>
          <w:p w:rsidR="00D1459E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5</w:t>
            </w:r>
            <w:r w:rsidR="00D1459E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6</w:t>
            </w:r>
          </w:p>
          <w:p w:rsidR="00D1459E" w:rsidRPr="005611E2" w:rsidRDefault="00D1459E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8</w:t>
            </w:r>
            <w:r w:rsidR="00D1459E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  <w:tr w:rsidR="00D1459E" w:rsidRPr="005611E2" w:rsidTr="00D1459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</w:tcPr>
          <w:p w:rsidR="00D1459E" w:rsidRPr="005611E2" w:rsidRDefault="00D1459E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Other</w:t>
            </w:r>
          </w:p>
        </w:tc>
        <w:tc>
          <w:tcPr>
            <w:tcW w:w="1811" w:type="dxa"/>
            <w:noWrap/>
          </w:tcPr>
          <w:p w:rsidR="00D1459E" w:rsidRDefault="00D1459E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</w:t>
            </w:r>
          </w:p>
        </w:tc>
        <w:tc>
          <w:tcPr>
            <w:tcW w:w="1542" w:type="dxa"/>
            <w:noWrap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.00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  <w:t>Total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00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00.0</w:t>
            </w:r>
          </w:p>
        </w:tc>
      </w:tr>
      <w:tr w:rsidR="00D1459E" w:rsidRPr="005611E2" w:rsidTr="00D1459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 w:val="restart"/>
            <w:textDirection w:val="btLr"/>
            <w:hideMark/>
          </w:tcPr>
          <w:p w:rsidR="00525E91" w:rsidRDefault="00525E91" w:rsidP="00D1459E">
            <w:pPr>
              <w:jc w:val="center"/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</w:p>
          <w:p w:rsidR="00D1459E" w:rsidRPr="005611E2" w:rsidRDefault="00D1459E" w:rsidP="00D1459E">
            <w:pPr>
              <w:jc w:val="center"/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  <w:r w:rsidRPr="005611E2"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  <w:t>Level of Education</w:t>
            </w: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Bachelor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8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C0730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9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</w:t>
            </w: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Graduated from 12th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4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8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  <w:tr w:rsidR="00D1459E" w:rsidRPr="005611E2" w:rsidTr="00D1459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Master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42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4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other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D1459E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7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2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  <w:tr w:rsidR="00D1459E" w:rsidRPr="005611E2" w:rsidTr="00D1459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Pr="005611E2" w:rsidRDefault="00D1459E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PhD</w:t>
            </w:r>
          </w:p>
        </w:tc>
        <w:tc>
          <w:tcPr>
            <w:tcW w:w="1811" w:type="dxa"/>
            <w:noWrap/>
            <w:hideMark/>
          </w:tcPr>
          <w:p w:rsidR="00D1459E" w:rsidRPr="005611E2" w:rsidRDefault="00525E91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9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C0730B" w:rsidP="00D145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6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  <w:tr w:rsidR="00D1459E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  <w:hideMark/>
          </w:tcPr>
          <w:p w:rsidR="00D1459E" w:rsidRPr="005611E2" w:rsidRDefault="00D1459E" w:rsidP="00D1459E">
            <w:pPr>
              <w:rPr>
                <w:rFonts w:ascii="Calibri" w:eastAsia="Times New Roman" w:hAnsi="Calibri" w:cs="Calibri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  <w:hideMark/>
          </w:tcPr>
          <w:p w:rsidR="00D1459E" w:rsidRDefault="00D1459E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  <w:t>Total</w:t>
            </w:r>
          </w:p>
          <w:p w:rsidR="00525E91" w:rsidRPr="005611E2" w:rsidRDefault="00525E91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</w:pPr>
          </w:p>
        </w:tc>
        <w:tc>
          <w:tcPr>
            <w:tcW w:w="1811" w:type="dxa"/>
            <w:noWrap/>
            <w:hideMark/>
          </w:tcPr>
          <w:p w:rsidR="00D1459E" w:rsidRPr="005611E2" w:rsidRDefault="00C0730B" w:rsidP="00525E9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300</w:t>
            </w:r>
          </w:p>
        </w:tc>
        <w:tc>
          <w:tcPr>
            <w:tcW w:w="1542" w:type="dxa"/>
            <w:noWrap/>
            <w:hideMark/>
          </w:tcPr>
          <w:p w:rsidR="00D1459E" w:rsidRPr="005611E2" w:rsidRDefault="00D1459E" w:rsidP="00D1459E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 w:rsidRPr="005611E2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100.0</w:t>
            </w:r>
          </w:p>
        </w:tc>
      </w:tr>
      <w:tr w:rsidR="00525E91" w:rsidRPr="005611E2" w:rsidTr="00D1459E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 w:val="restart"/>
          </w:tcPr>
          <w:p w:rsidR="00525E91" w:rsidRPr="00525E91" w:rsidRDefault="00525E91" w:rsidP="00D1459E">
            <w:pP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  <w: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  <w:t>Marital status</w:t>
            </w:r>
          </w:p>
        </w:tc>
        <w:tc>
          <w:tcPr>
            <w:tcW w:w="1562" w:type="dxa"/>
          </w:tcPr>
          <w:p w:rsidR="00525E91" w:rsidRPr="005611E2" w:rsidRDefault="00525E91" w:rsidP="00D1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  <w:t xml:space="preserve">Married </w:t>
            </w:r>
          </w:p>
        </w:tc>
        <w:tc>
          <w:tcPr>
            <w:tcW w:w="1811" w:type="dxa"/>
            <w:noWrap/>
          </w:tcPr>
          <w:p w:rsidR="00525E91" w:rsidRPr="005611E2" w:rsidRDefault="00C0730B" w:rsidP="00525E9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2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78</w:t>
            </w:r>
          </w:p>
        </w:tc>
        <w:tc>
          <w:tcPr>
            <w:tcW w:w="1542" w:type="dxa"/>
            <w:noWrap/>
          </w:tcPr>
          <w:p w:rsidR="00525E91" w:rsidRPr="005611E2" w:rsidRDefault="00C0730B" w:rsidP="00D1459E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92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  <w:tr w:rsidR="00525E91" w:rsidRPr="005611E2" w:rsidTr="00D1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vMerge/>
          </w:tcPr>
          <w:p w:rsidR="00525E91" w:rsidRDefault="00525E91" w:rsidP="00D1459E">
            <w:pPr>
              <w:rPr>
                <w:rFonts w:ascii="Calibri" w:eastAsia="Times New Roman" w:hAnsi="Calibri" w:cs="Calibri"/>
                <w:color w:val="5B9BD5" w:themeColor="accent1"/>
                <w:sz w:val="18"/>
                <w:szCs w:val="18"/>
                <w:lang w:eastAsia="en-MY"/>
              </w:rPr>
            </w:pPr>
          </w:p>
        </w:tc>
        <w:tc>
          <w:tcPr>
            <w:tcW w:w="1562" w:type="dxa"/>
          </w:tcPr>
          <w:p w:rsidR="00525E91" w:rsidRPr="005611E2" w:rsidRDefault="00525E91" w:rsidP="00D1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MY"/>
              </w:rPr>
              <w:t>Single</w:t>
            </w:r>
          </w:p>
        </w:tc>
        <w:tc>
          <w:tcPr>
            <w:tcW w:w="1811" w:type="dxa"/>
            <w:noWrap/>
          </w:tcPr>
          <w:p w:rsidR="00525E91" w:rsidRPr="005611E2" w:rsidRDefault="00525E91" w:rsidP="00525E9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22</w:t>
            </w:r>
          </w:p>
        </w:tc>
        <w:tc>
          <w:tcPr>
            <w:tcW w:w="1542" w:type="dxa"/>
            <w:noWrap/>
          </w:tcPr>
          <w:p w:rsidR="00525E91" w:rsidRPr="005611E2" w:rsidRDefault="00C0730B" w:rsidP="00D1459E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4"/>
                <w:szCs w:val="14"/>
                <w:lang w:eastAsia="en-MY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8</w:t>
            </w:r>
            <w:r w:rsidR="00525E91">
              <w:rPr>
                <w:rFonts w:ascii="Arial" w:eastAsia="Times New Roman" w:hAnsi="Arial" w:cs="Arial"/>
                <w:sz w:val="14"/>
                <w:szCs w:val="14"/>
                <w:lang w:eastAsia="en-MY"/>
              </w:rPr>
              <w:t>.0</w:t>
            </w:r>
          </w:p>
        </w:tc>
      </w:tr>
    </w:tbl>
    <w:p w:rsidR="0067248A" w:rsidRDefault="0067248A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/>
    <w:p w:rsidR="00180AC3" w:rsidRDefault="00180AC3">
      <w:r>
        <w:t>Reliability test</w:t>
      </w:r>
    </w:p>
    <w:p w:rsidR="00180AC3" w:rsidRPr="00180AC3" w:rsidRDefault="00180AC3" w:rsidP="00180A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80AC3" w:rsidRPr="00180AC3" w:rsidRDefault="00180AC3" w:rsidP="00180A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26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2"/>
        <w:gridCol w:w="1180"/>
      </w:tblGrid>
      <w:tr w:rsidR="00180AC3" w:rsidRPr="00180AC3">
        <w:trPr>
          <w:cantSplit/>
        </w:trPr>
        <w:tc>
          <w:tcPr>
            <w:tcW w:w="26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US"/>
              </w:rPr>
            </w:pPr>
            <w:r w:rsidRPr="00180AC3">
              <w:rPr>
                <w:rFonts w:ascii="Arial" w:hAnsi="Arial" w:cs="Arial"/>
                <w:b/>
                <w:bCs/>
                <w:color w:val="010205"/>
                <w:lang w:val="en-US"/>
              </w:rPr>
              <w:t>Reliability Statistics</w:t>
            </w:r>
          </w:p>
        </w:tc>
      </w:tr>
      <w:tr w:rsidR="00180AC3" w:rsidRPr="00180AC3">
        <w:trPr>
          <w:cantSplit/>
        </w:trPr>
        <w:tc>
          <w:tcPr>
            <w:tcW w:w="15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Cronbach's Alpha</w:t>
            </w:r>
          </w:p>
        </w:tc>
        <w:tc>
          <w:tcPr>
            <w:tcW w:w="118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N of Items</w:t>
            </w:r>
          </w:p>
        </w:tc>
      </w:tr>
      <w:tr w:rsidR="00180AC3" w:rsidRPr="00180AC3">
        <w:trPr>
          <w:cantSplit/>
        </w:trPr>
        <w:tc>
          <w:tcPr>
            <w:tcW w:w="1511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96</w:t>
            </w:r>
          </w:p>
        </w:tc>
        <w:tc>
          <w:tcPr>
            <w:tcW w:w="1180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4</w:t>
            </w:r>
          </w:p>
        </w:tc>
      </w:tr>
    </w:tbl>
    <w:p w:rsidR="00180AC3" w:rsidRPr="00180AC3" w:rsidRDefault="00180AC3" w:rsidP="00180AC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180AC3" w:rsidRPr="00180AC3" w:rsidRDefault="00180AC3" w:rsidP="00180A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PlainTable4"/>
        <w:tblW w:w="9257" w:type="dxa"/>
        <w:tblLayout w:type="fixed"/>
        <w:tblLook w:val="0000" w:firstRow="0" w:lastRow="0" w:firstColumn="0" w:lastColumn="0" w:noHBand="0" w:noVBand="0"/>
      </w:tblPr>
      <w:tblGrid>
        <w:gridCol w:w="4181"/>
        <w:gridCol w:w="5076"/>
      </w:tblGrid>
      <w:tr w:rsidR="00180AC3" w:rsidRPr="00180AC3" w:rsidTr="0018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4C4865" w:rsidRDefault="004C4865" w:rsidP="004C4865">
            <w:pPr>
              <w:autoSpaceDE w:val="0"/>
              <w:autoSpaceDN w:val="0"/>
              <w:adjustRightInd w:val="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</w:p>
          <w:p w:rsidR="00180AC3" w:rsidRPr="00180AC3" w:rsidRDefault="00180AC3" w:rsidP="004C486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ITEMS</w:t>
            </w:r>
          </w:p>
        </w:tc>
        <w:tc>
          <w:tcPr>
            <w:tcW w:w="5076" w:type="dxa"/>
          </w:tcPr>
          <w:p w:rsidR="004C4865" w:rsidRDefault="004C4865" w:rsidP="004C486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</w:p>
          <w:p w:rsidR="00180AC3" w:rsidRPr="00180AC3" w:rsidRDefault="00180AC3" w:rsidP="004C486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Cronbach's Alpha</w:t>
            </w:r>
          </w:p>
        </w:tc>
      </w:tr>
      <w:tr w:rsidR="00180AC3" w:rsidRPr="00180AC3" w:rsidTr="00180AC3">
        <w:trPr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1_DV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4</w:t>
            </w:r>
          </w:p>
        </w:tc>
      </w:tr>
      <w:tr w:rsidR="00180AC3" w:rsidRPr="00180AC3" w:rsidTr="0018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2_DV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4</w:t>
            </w:r>
          </w:p>
        </w:tc>
      </w:tr>
      <w:tr w:rsidR="00180AC3" w:rsidRPr="00180AC3" w:rsidTr="00180AC3">
        <w:trPr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3_DV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91</w:t>
            </w:r>
          </w:p>
        </w:tc>
      </w:tr>
      <w:tr w:rsidR="00180AC3" w:rsidRPr="00180AC3" w:rsidTr="0018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4_DV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8</w:t>
            </w:r>
          </w:p>
        </w:tc>
      </w:tr>
      <w:tr w:rsidR="00180AC3" w:rsidRPr="00180AC3" w:rsidTr="00180AC3">
        <w:trPr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5_DV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6</w:t>
            </w:r>
          </w:p>
        </w:tc>
      </w:tr>
      <w:tr w:rsidR="00180AC3" w:rsidRPr="00180AC3" w:rsidTr="0018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lastRenderedPageBreak/>
              <w:t>Q1_AW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5</w:t>
            </w:r>
          </w:p>
        </w:tc>
      </w:tr>
      <w:tr w:rsidR="00180AC3" w:rsidRPr="00180AC3" w:rsidTr="00180AC3">
        <w:trPr>
          <w:trHeight w:val="3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2_AW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9</w:t>
            </w:r>
          </w:p>
        </w:tc>
      </w:tr>
      <w:tr w:rsidR="00180AC3" w:rsidRPr="00180AC3" w:rsidTr="0018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3_AW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72</w:t>
            </w:r>
          </w:p>
        </w:tc>
      </w:tr>
      <w:tr w:rsidR="00180AC3" w:rsidRPr="00180AC3" w:rsidTr="00180AC3">
        <w:trPr>
          <w:trHeight w:val="3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4_AW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93</w:t>
            </w:r>
          </w:p>
        </w:tc>
      </w:tr>
      <w:tr w:rsidR="00180AC3" w:rsidRPr="00180AC3" w:rsidTr="0018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1_KN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5</w:t>
            </w:r>
          </w:p>
        </w:tc>
      </w:tr>
      <w:tr w:rsidR="00180AC3" w:rsidRPr="00180AC3" w:rsidTr="00180AC3">
        <w:trPr>
          <w:trHeight w:val="3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2_KN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79</w:t>
            </w:r>
          </w:p>
        </w:tc>
      </w:tr>
      <w:tr w:rsidR="00180AC3" w:rsidRPr="00180AC3" w:rsidTr="00180A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3_KN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70</w:t>
            </w:r>
          </w:p>
        </w:tc>
      </w:tr>
      <w:tr w:rsidR="00180AC3" w:rsidRPr="00180AC3" w:rsidTr="00180AC3">
        <w:trPr>
          <w:trHeight w:val="3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81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Q4_KN</w:t>
            </w:r>
          </w:p>
        </w:tc>
        <w:tc>
          <w:tcPr>
            <w:tcW w:w="5076" w:type="dxa"/>
          </w:tcPr>
          <w:p w:rsidR="00180AC3" w:rsidRPr="00180AC3" w:rsidRDefault="00180AC3" w:rsidP="00180AC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180AC3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782</w:t>
            </w:r>
          </w:p>
        </w:tc>
      </w:tr>
    </w:tbl>
    <w:p w:rsidR="00180AC3" w:rsidRPr="00180AC3" w:rsidRDefault="00180AC3" w:rsidP="00180AC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180AC3" w:rsidRDefault="00180AC3"/>
    <w:p w:rsidR="004C4865" w:rsidRDefault="004C4865">
      <w:r>
        <w:t>REGRESSION ANALAYSIS</w:t>
      </w:r>
    </w:p>
    <w:p w:rsidR="004C4865" w:rsidRPr="004C4865" w:rsidRDefault="004C4865" w:rsidP="004C48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584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5"/>
        <w:gridCol w:w="1024"/>
        <w:gridCol w:w="1086"/>
        <w:gridCol w:w="1469"/>
        <w:gridCol w:w="1469"/>
      </w:tblGrid>
      <w:tr w:rsidR="004C4865" w:rsidRPr="004C4865">
        <w:trPr>
          <w:cantSplit/>
        </w:trPr>
        <w:tc>
          <w:tcPr>
            <w:tcW w:w="58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US"/>
              </w:rPr>
            </w:pPr>
            <w:r w:rsidRPr="004C4865">
              <w:rPr>
                <w:rFonts w:ascii="Arial" w:hAnsi="Arial" w:cs="Arial"/>
                <w:b/>
                <w:bCs/>
                <w:color w:val="010205"/>
                <w:lang w:val="en-US"/>
              </w:rPr>
              <w:t>Model Summary</w:t>
            </w:r>
          </w:p>
        </w:tc>
      </w:tr>
      <w:tr w:rsidR="004C4865" w:rsidRPr="004C4865">
        <w:trPr>
          <w:cantSplit/>
        </w:trPr>
        <w:tc>
          <w:tcPr>
            <w:tcW w:w="79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Model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R</w:t>
            </w:r>
          </w:p>
        </w:tc>
        <w:tc>
          <w:tcPr>
            <w:tcW w:w="108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R Square</w:t>
            </w:r>
          </w:p>
        </w:tc>
        <w:tc>
          <w:tcPr>
            <w:tcW w:w="146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Adjusted R Square</w:t>
            </w:r>
          </w:p>
        </w:tc>
        <w:tc>
          <w:tcPr>
            <w:tcW w:w="146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Std. Error of the Estimate</w:t>
            </w:r>
          </w:p>
        </w:tc>
      </w:tr>
      <w:tr w:rsidR="004C4865" w:rsidRPr="004C4865">
        <w:trPr>
          <w:cantSplit/>
        </w:trPr>
        <w:tc>
          <w:tcPr>
            <w:tcW w:w="795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1</w:t>
            </w:r>
          </w:p>
        </w:tc>
        <w:tc>
          <w:tcPr>
            <w:tcW w:w="1024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564</w:t>
            </w:r>
            <w:r w:rsidRPr="004C4865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0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318</w:t>
            </w:r>
          </w:p>
        </w:tc>
        <w:tc>
          <w:tcPr>
            <w:tcW w:w="1468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304</w:t>
            </w:r>
          </w:p>
        </w:tc>
        <w:tc>
          <w:tcPr>
            <w:tcW w:w="1468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64358</w:t>
            </w:r>
          </w:p>
        </w:tc>
      </w:tr>
      <w:tr w:rsidR="004C4865" w:rsidRPr="004C4865">
        <w:trPr>
          <w:cantSplit/>
        </w:trPr>
        <w:tc>
          <w:tcPr>
            <w:tcW w:w="58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 xml:space="preserve">a. Predictors: (Constant), Mean_KN, </w:t>
            </w:r>
            <w:proofErr w:type="spellStart"/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Mean_AW</w:t>
            </w:r>
            <w:proofErr w:type="spellEnd"/>
          </w:p>
        </w:tc>
      </w:tr>
    </w:tbl>
    <w:p w:rsidR="004C4865" w:rsidRDefault="004C4865" w:rsidP="004C486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4C4865" w:rsidRDefault="004C4865" w:rsidP="004C486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4C4865" w:rsidRPr="004C4865" w:rsidRDefault="004C4865" w:rsidP="004C48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80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3"/>
        <w:gridCol w:w="1178"/>
        <w:gridCol w:w="1331"/>
        <w:gridCol w:w="1331"/>
        <w:gridCol w:w="1469"/>
        <w:gridCol w:w="1025"/>
        <w:gridCol w:w="1025"/>
      </w:tblGrid>
      <w:tr w:rsidR="004C4865" w:rsidRPr="004C4865">
        <w:trPr>
          <w:cantSplit/>
        </w:trPr>
        <w:tc>
          <w:tcPr>
            <w:tcW w:w="808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US"/>
              </w:rPr>
            </w:pPr>
            <w:r w:rsidRPr="004C4865">
              <w:rPr>
                <w:rFonts w:ascii="Arial" w:hAnsi="Arial" w:cs="Arial"/>
                <w:b/>
                <w:bCs/>
                <w:color w:val="010205"/>
                <w:lang w:val="en-US"/>
              </w:rPr>
              <w:t>Coefficients</w:t>
            </w:r>
            <w:r w:rsidRPr="004C4865">
              <w:rPr>
                <w:rFonts w:ascii="Arial" w:hAnsi="Arial" w:cs="Arial"/>
                <w:b/>
                <w:bCs/>
                <w:color w:val="010205"/>
                <w:vertAlign w:val="superscript"/>
                <w:lang w:val="en-US"/>
              </w:rPr>
              <w:t>a</w:t>
            </w:r>
          </w:p>
        </w:tc>
      </w:tr>
      <w:tr w:rsidR="004C4865" w:rsidRPr="004C4865">
        <w:trPr>
          <w:cantSplit/>
        </w:trPr>
        <w:tc>
          <w:tcPr>
            <w:tcW w:w="191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Model</w:t>
            </w:r>
          </w:p>
        </w:tc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Unstandardized Coefficients</w:t>
            </w:r>
          </w:p>
        </w:tc>
        <w:tc>
          <w:tcPr>
            <w:tcW w:w="1468" w:type="dxa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Standardized Coefficients</w:t>
            </w:r>
          </w:p>
        </w:tc>
        <w:tc>
          <w:tcPr>
            <w:tcW w:w="1024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t</w:t>
            </w:r>
          </w:p>
        </w:tc>
        <w:tc>
          <w:tcPr>
            <w:tcW w:w="1024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Sig.</w:t>
            </w:r>
          </w:p>
        </w:tc>
      </w:tr>
      <w:tr w:rsidR="004C4865" w:rsidRPr="004C4865">
        <w:trPr>
          <w:cantSplit/>
        </w:trPr>
        <w:tc>
          <w:tcPr>
            <w:tcW w:w="191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B</w:t>
            </w:r>
          </w:p>
        </w:tc>
        <w:tc>
          <w:tcPr>
            <w:tcW w:w="13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Std. Error</w:t>
            </w:r>
          </w:p>
        </w:tc>
        <w:tc>
          <w:tcPr>
            <w:tcW w:w="146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Beta</w:t>
            </w:r>
          </w:p>
        </w:tc>
        <w:tc>
          <w:tcPr>
            <w:tcW w:w="1024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</w:p>
        </w:tc>
        <w:tc>
          <w:tcPr>
            <w:tcW w:w="1024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</w:p>
        </w:tc>
      </w:tr>
      <w:tr w:rsidR="004C4865" w:rsidRPr="004C4865">
        <w:trPr>
          <w:cantSplit/>
        </w:trPr>
        <w:tc>
          <w:tcPr>
            <w:tcW w:w="734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1</w:t>
            </w:r>
          </w:p>
        </w:tc>
        <w:tc>
          <w:tcPr>
            <w:tcW w:w="117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(Constant)</w:t>
            </w:r>
          </w:p>
        </w:tc>
        <w:tc>
          <w:tcPr>
            <w:tcW w:w="133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.483</w:t>
            </w:r>
          </w:p>
        </w:tc>
        <w:tc>
          <w:tcPr>
            <w:tcW w:w="13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302</w:t>
            </w:r>
          </w:p>
        </w:tc>
        <w:tc>
          <w:tcPr>
            <w:tcW w:w="146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4.903</w:t>
            </w:r>
          </w:p>
        </w:tc>
        <w:tc>
          <w:tcPr>
            <w:tcW w:w="102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</w:tr>
      <w:tr w:rsidR="004C4865" w:rsidRPr="004C4865">
        <w:trPr>
          <w:cantSplit/>
        </w:trPr>
        <w:tc>
          <w:tcPr>
            <w:tcW w:w="734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7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proofErr w:type="spellStart"/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Mean_AW</w:t>
            </w:r>
            <w:proofErr w:type="spellEnd"/>
          </w:p>
        </w:tc>
        <w:tc>
          <w:tcPr>
            <w:tcW w:w="13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576</w:t>
            </w:r>
          </w:p>
        </w:tc>
        <w:tc>
          <w:tcPr>
            <w:tcW w:w="13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121</w:t>
            </w:r>
          </w:p>
        </w:tc>
        <w:tc>
          <w:tcPr>
            <w:tcW w:w="14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522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4.774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</w:tr>
      <w:tr w:rsidR="004C4865" w:rsidRPr="004C4865">
        <w:trPr>
          <w:cantSplit/>
        </w:trPr>
        <w:tc>
          <w:tcPr>
            <w:tcW w:w="734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117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Mean_KN</w:t>
            </w:r>
          </w:p>
        </w:tc>
        <w:tc>
          <w:tcPr>
            <w:tcW w:w="1330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63</w:t>
            </w:r>
          </w:p>
        </w:tc>
        <w:tc>
          <w:tcPr>
            <w:tcW w:w="13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109</w:t>
            </w:r>
          </w:p>
        </w:tc>
        <w:tc>
          <w:tcPr>
            <w:tcW w:w="146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63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8D6691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4</w:t>
            </w:r>
            <w:r w:rsidR="004C4865"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581</w:t>
            </w:r>
          </w:p>
        </w:tc>
        <w:tc>
          <w:tcPr>
            <w:tcW w:w="102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4C4865" w:rsidRPr="004C4865" w:rsidRDefault="004C4865" w:rsidP="008D669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</w:t>
            </w:r>
            <w:r w:rsidR="008D6691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000</w:t>
            </w:r>
          </w:p>
        </w:tc>
      </w:tr>
      <w:tr w:rsidR="004C4865" w:rsidRPr="004C4865">
        <w:trPr>
          <w:cantSplit/>
        </w:trPr>
        <w:tc>
          <w:tcPr>
            <w:tcW w:w="808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a. Dependent Variable: Mean_DV</w:t>
            </w:r>
          </w:p>
        </w:tc>
      </w:tr>
    </w:tbl>
    <w:p w:rsidR="004C4865" w:rsidRPr="004C4865" w:rsidRDefault="004C4865" w:rsidP="004C486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4C4865" w:rsidRDefault="004C4865" w:rsidP="004C486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RRELATION </w:t>
      </w:r>
    </w:p>
    <w:p w:rsidR="004C4865" w:rsidRPr="004C4865" w:rsidRDefault="004C4865" w:rsidP="004C48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25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18"/>
        <w:gridCol w:w="2844"/>
        <w:gridCol w:w="1576"/>
        <w:gridCol w:w="1619"/>
        <w:gridCol w:w="1600"/>
      </w:tblGrid>
      <w:tr w:rsidR="004C4865" w:rsidRPr="004C4865" w:rsidTr="004C4865">
        <w:trPr>
          <w:cantSplit/>
          <w:trHeight w:val="185"/>
        </w:trPr>
        <w:tc>
          <w:tcPr>
            <w:tcW w:w="925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US"/>
              </w:rPr>
            </w:pPr>
            <w:r w:rsidRPr="004C4865">
              <w:rPr>
                <w:rFonts w:ascii="Arial" w:hAnsi="Arial" w:cs="Arial"/>
                <w:b/>
                <w:bCs/>
                <w:color w:val="010205"/>
                <w:lang w:val="en-US"/>
              </w:rPr>
              <w:t>Correlations</w:t>
            </w:r>
          </w:p>
        </w:tc>
      </w:tr>
      <w:tr w:rsidR="004C4865" w:rsidRPr="004C4865" w:rsidTr="004C4865">
        <w:trPr>
          <w:cantSplit/>
          <w:trHeight w:val="195"/>
        </w:trPr>
        <w:tc>
          <w:tcPr>
            <w:tcW w:w="4462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B47C1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DV</w:t>
            </w:r>
          </w:p>
        </w:tc>
        <w:tc>
          <w:tcPr>
            <w:tcW w:w="161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AW</w:t>
            </w:r>
          </w:p>
        </w:tc>
        <w:tc>
          <w:tcPr>
            <w:tcW w:w="159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KN</w:t>
            </w:r>
          </w:p>
        </w:tc>
      </w:tr>
      <w:tr w:rsidR="004C4865" w:rsidRPr="004C4865" w:rsidTr="004C4865">
        <w:trPr>
          <w:cantSplit/>
          <w:trHeight w:val="185"/>
        </w:trPr>
        <w:tc>
          <w:tcPr>
            <w:tcW w:w="1618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B47C1F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DV</w:t>
            </w:r>
          </w:p>
        </w:tc>
        <w:tc>
          <w:tcPr>
            <w:tcW w:w="284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Pearson Correlation</w:t>
            </w:r>
          </w:p>
        </w:tc>
        <w:tc>
          <w:tcPr>
            <w:tcW w:w="157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</w:t>
            </w:r>
          </w:p>
        </w:tc>
        <w:tc>
          <w:tcPr>
            <w:tcW w:w="161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562</w:t>
            </w:r>
            <w:r w:rsidRPr="004C4865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15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398</w:t>
            </w:r>
            <w:r w:rsidRPr="004C4865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US"/>
              </w:rPr>
              <w:t>**</w:t>
            </w:r>
          </w:p>
        </w:tc>
      </w:tr>
      <w:tr w:rsidR="004C4865" w:rsidRPr="004C4865" w:rsidTr="004C4865">
        <w:trPr>
          <w:cantSplit/>
          <w:trHeight w:val="205"/>
        </w:trPr>
        <w:tc>
          <w:tcPr>
            <w:tcW w:w="1618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Sig. (2-tailed)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</w:tr>
      <w:tr w:rsidR="004C4865" w:rsidRPr="004C4865" w:rsidTr="004C4865">
        <w:trPr>
          <w:cantSplit/>
          <w:trHeight w:val="195"/>
        </w:trPr>
        <w:tc>
          <w:tcPr>
            <w:tcW w:w="1618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N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00</w:t>
            </w: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00</w:t>
            </w: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00</w:t>
            </w:r>
          </w:p>
        </w:tc>
      </w:tr>
      <w:tr w:rsidR="004C4865" w:rsidRPr="004C4865" w:rsidTr="004C4865">
        <w:trPr>
          <w:cantSplit/>
          <w:trHeight w:val="195"/>
        </w:trPr>
        <w:tc>
          <w:tcPr>
            <w:tcW w:w="161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AW</w:t>
            </w: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Pearson Correlation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562</w:t>
            </w:r>
            <w:r w:rsidRPr="004C4865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</w:t>
            </w: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641</w:t>
            </w:r>
            <w:r w:rsidRPr="004C4865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US"/>
              </w:rPr>
              <w:t>**</w:t>
            </w:r>
          </w:p>
        </w:tc>
      </w:tr>
      <w:tr w:rsidR="004C4865" w:rsidRPr="004C4865" w:rsidTr="004C4865">
        <w:trPr>
          <w:cantSplit/>
          <w:trHeight w:val="205"/>
        </w:trPr>
        <w:tc>
          <w:tcPr>
            <w:tcW w:w="161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Sig. (2-tailed)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</w:tr>
      <w:tr w:rsidR="004C4865" w:rsidRPr="004C4865" w:rsidTr="004C4865">
        <w:trPr>
          <w:cantSplit/>
          <w:trHeight w:val="195"/>
        </w:trPr>
        <w:tc>
          <w:tcPr>
            <w:tcW w:w="161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N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00</w:t>
            </w: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00</w:t>
            </w: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00</w:t>
            </w:r>
          </w:p>
        </w:tc>
      </w:tr>
      <w:tr w:rsidR="004C4865" w:rsidRPr="004C4865" w:rsidTr="004C4865">
        <w:trPr>
          <w:cantSplit/>
          <w:trHeight w:val="185"/>
        </w:trPr>
        <w:tc>
          <w:tcPr>
            <w:tcW w:w="1618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lastRenderedPageBreak/>
              <w:t>KN</w:t>
            </w: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Pearson Correlation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398</w:t>
            </w:r>
            <w:r w:rsidRPr="004C4865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641</w:t>
            </w:r>
            <w:r w:rsidRPr="004C4865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1</w:t>
            </w:r>
          </w:p>
        </w:tc>
      </w:tr>
      <w:tr w:rsidR="004C4865" w:rsidRPr="004C4865" w:rsidTr="004C4865">
        <w:trPr>
          <w:cantSplit/>
          <w:trHeight w:val="205"/>
        </w:trPr>
        <w:tc>
          <w:tcPr>
            <w:tcW w:w="1618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Sig. (2-tailed)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.000</w:t>
            </w: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4865" w:rsidRPr="004C4865" w:rsidTr="004C4865">
        <w:trPr>
          <w:cantSplit/>
          <w:trHeight w:val="195"/>
        </w:trPr>
        <w:tc>
          <w:tcPr>
            <w:tcW w:w="1618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4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264A60"/>
                <w:sz w:val="18"/>
                <w:szCs w:val="18"/>
                <w:lang w:val="en-US"/>
              </w:rPr>
              <w:t>N</w:t>
            </w:r>
          </w:p>
        </w:tc>
        <w:tc>
          <w:tcPr>
            <w:tcW w:w="157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C01553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3</w:t>
            </w:r>
            <w:r w:rsidR="004C4865"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00</w:t>
            </w:r>
          </w:p>
        </w:tc>
        <w:tc>
          <w:tcPr>
            <w:tcW w:w="161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4C4865" w:rsidRPr="004C4865" w:rsidRDefault="00C01553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3</w:t>
            </w:r>
            <w:r w:rsidR="004C4865"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00</w:t>
            </w:r>
          </w:p>
        </w:tc>
        <w:tc>
          <w:tcPr>
            <w:tcW w:w="15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4C4865" w:rsidRPr="004C4865" w:rsidRDefault="00C01553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3</w:t>
            </w:r>
            <w:bookmarkStart w:id="0" w:name="_GoBack"/>
            <w:bookmarkEnd w:id="0"/>
            <w:r w:rsidR="004C4865"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00</w:t>
            </w:r>
          </w:p>
        </w:tc>
      </w:tr>
      <w:tr w:rsidR="004C4865" w:rsidRPr="004C4865" w:rsidTr="004C4865">
        <w:trPr>
          <w:cantSplit/>
          <w:trHeight w:val="195"/>
        </w:trPr>
        <w:tc>
          <w:tcPr>
            <w:tcW w:w="925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C4865" w:rsidRPr="004C4865" w:rsidRDefault="004C4865" w:rsidP="004C486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4C4865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**. Correlation is significant at the 0.01 level (2-tailed).</w:t>
            </w:r>
          </w:p>
        </w:tc>
      </w:tr>
    </w:tbl>
    <w:p w:rsidR="004C4865" w:rsidRPr="004C4865" w:rsidRDefault="004C4865" w:rsidP="004C486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4C4865" w:rsidRPr="004C4865" w:rsidRDefault="004C4865" w:rsidP="004C486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4C4865" w:rsidRDefault="004C4865"/>
    <w:sectPr w:rsidR="004C48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zcyNTE0MzcwsDRU0lEKTi0uzszPAykwrAUATKOJSywAAAA="/>
  </w:docVars>
  <w:rsids>
    <w:rsidRoot w:val="00D1459E"/>
    <w:rsid w:val="00180AC3"/>
    <w:rsid w:val="004C4865"/>
    <w:rsid w:val="00525E91"/>
    <w:rsid w:val="0067248A"/>
    <w:rsid w:val="008D6691"/>
    <w:rsid w:val="00B47C1F"/>
    <w:rsid w:val="00C01553"/>
    <w:rsid w:val="00C0730B"/>
    <w:rsid w:val="00CE40AF"/>
    <w:rsid w:val="00D14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3B9F2"/>
  <w15:chartTrackingRefBased/>
  <w15:docId w15:val="{C795F6E8-26FC-409F-920C-FC67F949F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59E"/>
    <w:rPr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2">
    <w:name w:val="Plain Table 22"/>
    <w:basedOn w:val="TableNormal"/>
    <w:next w:val="PlainTable2"/>
    <w:uiPriority w:val="42"/>
    <w:rsid w:val="00D1459E"/>
    <w:pPr>
      <w:spacing w:after="0" w:line="240" w:lineRule="auto"/>
    </w:pPr>
    <w:rPr>
      <w:lang w:val="en-MY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D1459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180AC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4A0044-0D15-4034-84C1-060EEDF25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mat</dc:creator>
  <cp:keywords/>
  <dc:description/>
  <cp:lastModifiedBy>himmat</cp:lastModifiedBy>
  <cp:revision>5</cp:revision>
  <dcterms:created xsi:type="dcterms:W3CDTF">2021-12-21T07:08:00Z</dcterms:created>
  <dcterms:modified xsi:type="dcterms:W3CDTF">2023-08-0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45a696c-e2b4-3eb8-9fee-4123ddc963a7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</Properties>
</file>